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42BF8" w14:textId="33697B23" w:rsidR="00EA39D7" w:rsidRDefault="00EA39D7" w:rsidP="00EA39D7">
      <w:pPr>
        <w:spacing w:before="100" w:after="0" w:line="360" w:lineRule="auto"/>
        <w:ind w:left="5760" w:firstLine="720"/>
        <w:jc w:val="center"/>
        <w:rPr>
          <w:b/>
        </w:rPr>
      </w:pPr>
      <w:bookmarkStart w:id="0" w:name="_Hlk27465467"/>
      <w:proofErr w:type="spellStart"/>
      <w:r>
        <w:rPr>
          <w:b/>
        </w:rPr>
        <w:t>Att</w:t>
      </w:r>
      <w:proofErr w:type="spellEnd"/>
      <w:r>
        <w:rPr>
          <w:b/>
        </w:rPr>
        <w:t>. No. 2</w:t>
      </w:r>
    </w:p>
    <w:p w14:paraId="0D8E5D41" w14:textId="145DE76E" w:rsidR="003D5B97" w:rsidRDefault="003D5B97" w:rsidP="003D5B97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4640ECAF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proofErr w:type="spellStart"/>
      <w:r w:rsidR="006D597F" w:rsidRPr="000E46BD">
        <w:rPr>
          <w:lang w:val="en-US"/>
        </w:rPr>
        <w:t>InP</w:t>
      </w:r>
      <w:proofErr w:type="spellEnd"/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8B047A">
        <w:rPr>
          <w:lang w:val="en-US"/>
        </w:rPr>
        <w:t>2</w:t>
      </w:r>
      <w:r w:rsidRPr="000E46BD">
        <w:rPr>
          <w:lang w:val="en-US"/>
        </w:rPr>
        <w:t xml:space="preserve">” </w:t>
      </w:r>
      <w:r w:rsidR="008B047A">
        <w:rPr>
          <w:lang w:val="en-US"/>
        </w:rPr>
        <w:t>S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8B047A">
        <w:rPr>
          <w:lang w:val="en-US"/>
        </w:rPr>
        <w:t>50</w:t>
      </w:r>
      <w:r w:rsidRPr="000E46BD">
        <w:rPr>
          <w:lang w:val="en-US"/>
        </w:rPr>
        <w:t xml:space="preserve">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1B11683E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proofErr w:type="spellStart"/>
      <w:r w:rsidR="006D597F" w:rsidRPr="000E46BD">
        <w:rPr>
          <w:lang w:val="en-US"/>
        </w:rPr>
        <w:t>InP</w:t>
      </w:r>
      <w:proofErr w:type="spellEnd"/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8B047A">
        <w:rPr>
          <w:lang w:val="en-US"/>
        </w:rPr>
        <w:t>3</w:t>
      </w:r>
      <w:r w:rsidRPr="000E46BD">
        <w:rPr>
          <w:lang w:val="en-US"/>
        </w:rPr>
        <w:t xml:space="preserve">” </w:t>
      </w:r>
      <w:r w:rsidR="008B047A">
        <w:rPr>
          <w:lang w:val="en-US"/>
        </w:rPr>
        <w:t>S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64B405FC" w14:textId="77777777" w:rsidR="001C693B" w:rsidRPr="009146DE" w:rsidRDefault="001C693B">
      <w:pPr>
        <w:spacing w:after="0" w:line="240" w:lineRule="auto"/>
        <w:rPr>
          <w:b/>
          <w:color w:val="000000"/>
          <w:lang w:val="en-US"/>
        </w:rPr>
      </w:pPr>
    </w:p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3" w:name="_Hlk27465500"/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proofErr w:type="spellStart"/>
      <w:r>
        <w:rPr>
          <w:b/>
          <w:color w:val="000000"/>
          <w:u w:val="single"/>
        </w:rPr>
        <w:t>Parameters</w:t>
      </w:r>
      <w:proofErr w:type="spellEnd"/>
      <w:r>
        <w:rPr>
          <w:b/>
          <w:color w:val="000000"/>
          <w:u w:val="single"/>
        </w:rPr>
        <w:t xml:space="preserve">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E842FE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0E32AF1F" w14:textId="5BB419C2" w:rsidR="00E842FE" w:rsidRDefault="00E842FE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” 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27814C71" w:rsidR="00E842FE" w:rsidRPr="00DD118E" w:rsidRDefault="00E842FE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  <w:r w:rsidRPr="00DD118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E9A132" w14:textId="77777777" w:rsidR="00E842FE" w:rsidRDefault="00E842FE" w:rsidP="008B047A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65D9EB8E" w14:textId="77777777" w:rsidR="00E842FE" w:rsidRDefault="00E842FE" w:rsidP="008B047A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742E921B" w:rsidR="00E842FE" w:rsidRPr="000D7C59" w:rsidRDefault="00E842FE" w:rsidP="008B047A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E842FE" w:rsidRPr="00131B8C" w:rsidRDefault="00E842FE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E842FE" w:rsidRPr="00131B8C" w:rsidRDefault="00E842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E842FE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E842FE" w:rsidRPr="00DD118E" w:rsidRDefault="00E842FE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E842FE" w:rsidRPr="00F915C6" w:rsidRDefault="00E842FE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E842FE" w:rsidRPr="00131B8C" w:rsidRDefault="00E842FE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E842FE" w:rsidRDefault="00E842FE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E842FE" w:rsidRPr="00DD118E" w:rsidRDefault="00E842FE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E842FE" w:rsidRPr="00F915C6" w:rsidRDefault="00E842FE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E842FE" w:rsidRPr="00F042A5" w:rsidRDefault="00E842FE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E842FE" w:rsidRPr="00F042A5" w:rsidRDefault="00E842FE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E842FE" w:rsidRPr="00DD118E" w:rsidRDefault="00E842FE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41FF67" w14:textId="258B37D5" w:rsidR="00E842FE" w:rsidRPr="00F915C6" w:rsidRDefault="00E842FE" w:rsidP="008B047A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E842FE" w:rsidRPr="00F042A5" w:rsidRDefault="00E842FE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E842FE" w:rsidRPr="00F042A5" w:rsidRDefault="00E842FE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E842FE" w:rsidRPr="00942F8F" w:rsidRDefault="00E842FE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E842FE" w:rsidRPr="00A12804" w:rsidRDefault="00E842FE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61A401E7" w:rsidR="00E842FE" w:rsidRPr="00942F8F" w:rsidRDefault="00E842FE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0A8E0A2D" w14:textId="2614B335" w:rsidR="00E842FE" w:rsidRPr="00131B8C" w:rsidRDefault="00E842FE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E842FE" w:rsidRPr="00131B8C" w14:paraId="25210960" w14:textId="77777777" w:rsidTr="00115A5B">
        <w:trPr>
          <w:trHeight w:val="447"/>
        </w:trPr>
        <w:tc>
          <w:tcPr>
            <w:tcW w:w="1419" w:type="dxa"/>
            <w:vMerge/>
          </w:tcPr>
          <w:p w14:paraId="42ED5039" w14:textId="77777777" w:rsidR="00E842FE" w:rsidRPr="00942F8F" w:rsidRDefault="00E842FE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0F0E6E3A" w:rsidR="00E842FE" w:rsidRPr="00942F8F" w:rsidRDefault="00E842FE" w:rsidP="008B04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E842FE" w:rsidRPr="00942F8F" w:rsidRDefault="00E842FE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1D869F71" w:rsidR="00E842FE" w:rsidRPr="00AE34FD" w:rsidRDefault="00E842FE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E842FE" w:rsidRPr="00131B8C" w14:paraId="373EFE4C" w14:textId="77777777" w:rsidTr="00DC43D4">
        <w:trPr>
          <w:trHeight w:val="367"/>
        </w:trPr>
        <w:tc>
          <w:tcPr>
            <w:tcW w:w="1419" w:type="dxa"/>
            <w:vMerge/>
          </w:tcPr>
          <w:p w14:paraId="60AE3754" w14:textId="77777777" w:rsidR="00E842FE" w:rsidRPr="00942F8F" w:rsidRDefault="00E842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8D89A1" w14:textId="77777777" w:rsidR="00E842FE" w:rsidRPr="00F915C6" w:rsidRDefault="00E842FE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E59F7B" w14:textId="621CBC28" w:rsidR="00E842FE" w:rsidRDefault="00E842FE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5F125ACB" w14:textId="10E5D884" w:rsidR="00E842FE" w:rsidRDefault="00E842FE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5E3208D1" w14:textId="77777777" w:rsidR="00E842FE" w:rsidRDefault="00E842FE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A242226" w14:textId="4089296B" w:rsidR="00E842FE" w:rsidRDefault="00E842FE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E842FE" w:rsidRPr="00EA39D7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E842FE" w:rsidRPr="00942F8F" w:rsidRDefault="00E842FE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E842FE" w:rsidRPr="00942F8F" w:rsidRDefault="00E842FE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E842FE" w:rsidRPr="00942F8F" w:rsidRDefault="00E842FE" w:rsidP="00FB7B38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4CA91A52" w14:textId="4249A9BB" w:rsidR="00E842FE" w:rsidRPr="00942F8F" w:rsidRDefault="00E842FE" w:rsidP="00FB7B38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ePAK</w:t>
            </w:r>
            <w:proofErr w:type="spellEnd"/>
            <w:r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  <w:tr w:rsidR="00E842FE" w14:paraId="164B1DE8" w14:textId="77777777" w:rsidTr="00767461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p w14:paraId="6900E467" w14:textId="77777777" w:rsidR="00E842FE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472AD1" w14:textId="77777777" w:rsidR="00E842FE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5F42873D" w14:textId="77777777" w:rsidR="00E842FE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E842FE" w:rsidRPr="00131B8C" w14:paraId="7111DF04" w14:textId="77777777" w:rsidTr="00767461">
        <w:trPr>
          <w:trHeight w:val="238"/>
        </w:trPr>
        <w:tc>
          <w:tcPr>
            <w:tcW w:w="1419" w:type="dxa"/>
            <w:vMerge w:val="restart"/>
            <w:vAlign w:val="center"/>
          </w:tcPr>
          <w:p w14:paraId="5AC71297" w14:textId="44FF3E86" w:rsidR="00E842FE" w:rsidRDefault="00E842FE" w:rsidP="00767461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” </w:t>
            </w: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2221055F" w14:textId="77777777" w:rsidR="00E842FE" w:rsidRPr="00DD118E" w:rsidRDefault="00E842FE" w:rsidP="00767461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  <w:r w:rsidRPr="00DD118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EC40F4" w14:textId="77777777" w:rsidR="00E842FE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784B39F" w14:textId="77777777" w:rsidR="00E842FE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20E234E7" w14:textId="28EBB294" w:rsidR="00E842FE" w:rsidRPr="000D7C59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145457" w14:textId="77777777" w:rsidR="00E842FE" w:rsidRPr="00131B8C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23F45FF4" w14:textId="77777777" w:rsidR="00E842FE" w:rsidRPr="00131B8C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E842FE" w:rsidRPr="00131B8C" w14:paraId="48290323" w14:textId="77777777" w:rsidTr="00767461">
        <w:trPr>
          <w:trHeight w:val="388"/>
        </w:trPr>
        <w:tc>
          <w:tcPr>
            <w:tcW w:w="1419" w:type="dxa"/>
            <w:vMerge/>
          </w:tcPr>
          <w:p w14:paraId="55A59250" w14:textId="77777777" w:rsidR="00E842FE" w:rsidRPr="00DD118E" w:rsidRDefault="00E842FE" w:rsidP="0076746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EAFCA0" w14:textId="1A271F66" w:rsidR="00E842FE" w:rsidRPr="00F915C6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EA5FBE" w14:textId="77777777" w:rsidR="00E842FE" w:rsidRPr="00131B8C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0A67B8CB" w14:textId="77777777" w:rsidR="00E842FE" w:rsidRDefault="00E842FE" w:rsidP="0076746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3A183EE6" w14:textId="77777777" w:rsidTr="00767461">
        <w:trPr>
          <w:trHeight w:val="388"/>
        </w:trPr>
        <w:tc>
          <w:tcPr>
            <w:tcW w:w="1419" w:type="dxa"/>
            <w:vMerge/>
          </w:tcPr>
          <w:p w14:paraId="686A22D0" w14:textId="77777777" w:rsidR="00E842FE" w:rsidRPr="00DD118E" w:rsidRDefault="00E842FE" w:rsidP="0076746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C6823E" w14:textId="7EF2F94D" w:rsidR="00E842FE" w:rsidRPr="00F915C6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7F67F4" w14:textId="77777777" w:rsidR="00E842FE" w:rsidRPr="00F042A5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7EC3D6E6" w14:textId="77777777" w:rsidR="00E842FE" w:rsidRPr="00F042A5" w:rsidRDefault="00E842FE" w:rsidP="00767461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4078EB90" w14:textId="77777777" w:rsidTr="00767461">
        <w:trPr>
          <w:trHeight w:val="388"/>
        </w:trPr>
        <w:tc>
          <w:tcPr>
            <w:tcW w:w="1419" w:type="dxa"/>
            <w:vMerge/>
          </w:tcPr>
          <w:p w14:paraId="4F31D572" w14:textId="77777777" w:rsidR="00E842FE" w:rsidRPr="00DD118E" w:rsidRDefault="00E842FE" w:rsidP="0076746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D652BA" w14:textId="7ECC0169" w:rsidR="00E842FE" w:rsidRPr="00F915C6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307B04" w14:textId="77777777" w:rsidR="00E842FE" w:rsidRPr="00F042A5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40EC334D" w14:textId="77777777" w:rsidR="00E842FE" w:rsidRPr="00F042A5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842FE" w:rsidRPr="00131B8C" w14:paraId="05631EAD" w14:textId="77777777" w:rsidTr="00767461">
        <w:trPr>
          <w:trHeight w:val="480"/>
        </w:trPr>
        <w:tc>
          <w:tcPr>
            <w:tcW w:w="1419" w:type="dxa"/>
            <w:vMerge/>
          </w:tcPr>
          <w:p w14:paraId="79F1BDF0" w14:textId="77777777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109D18" w14:textId="15BEC77D" w:rsidR="00E842FE" w:rsidRPr="00A12804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6773C3" w14:textId="77777777" w:rsidR="00E842FE" w:rsidRPr="00942F8F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6DD0FC12" w14:textId="77777777" w:rsidR="00E842FE" w:rsidRPr="00131B8C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E842FE" w:rsidRPr="00131B8C" w14:paraId="389CEA43" w14:textId="77777777" w:rsidTr="00D94F77">
        <w:trPr>
          <w:trHeight w:val="447"/>
        </w:trPr>
        <w:tc>
          <w:tcPr>
            <w:tcW w:w="1419" w:type="dxa"/>
            <w:vMerge/>
          </w:tcPr>
          <w:p w14:paraId="469C881F" w14:textId="77777777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BD3829" w14:textId="4BB06C9B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206E30" w14:textId="77777777" w:rsidR="00E842FE" w:rsidRPr="00942F8F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462FF37D" w14:textId="77777777" w:rsidR="00E842FE" w:rsidRPr="00AE34FD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E842FE" w:rsidRPr="00131B8C" w14:paraId="77C902ED" w14:textId="77777777" w:rsidTr="00767461">
        <w:trPr>
          <w:trHeight w:val="367"/>
        </w:trPr>
        <w:tc>
          <w:tcPr>
            <w:tcW w:w="1419" w:type="dxa"/>
            <w:vMerge/>
          </w:tcPr>
          <w:p w14:paraId="76D3DCBC" w14:textId="77777777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8C814AE" w14:textId="77777777" w:rsidR="00E842FE" w:rsidRPr="00F915C6" w:rsidRDefault="00E842FE" w:rsidP="0076746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CE1EC4" w14:textId="77777777" w:rsidR="00E842FE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747F30F2" w14:textId="77777777" w:rsidR="00E842FE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4E85BBE9" w14:textId="77777777" w:rsidR="00E842FE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7B86A731" w14:textId="77777777" w:rsidR="00E842FE" w:rsidRDefault="00E842FE" w:rsidP="0076746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E842FE" w:rsidRPr="00EA39D7" w14:paraId="62C49EDB" w14:textId="77777777" w:rsidTr="00767461">
        <w:trPr>
          <w:trHeight w:val="1009"/>
        </w:trPr>
        <w:tc>
          <w:tcPr>
            <w:tcW w:w="1419" w:type="dxa"/>
            <w:vMerge/>
          </w:tcPr>
          <w:p w14:paraId="75822F50" w14:textId="77777777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5DFB96" w14:textId="77777777" w:rsidR="00E842FE" w:rsidRPr="00942F8F" w:rsidRDefault="00E842FE" w:rsidP="007674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97626" w14:textId="77777777" w:rsidR="00E842FE" w:rsidRPr="00942F8F" w:rsidRDefault="00E842FE" w:rsidP="0076746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32863C50" w14:textId="77777777" w:rsidR="00E842FE" w:rsidRPr="00942F8F" w:rsidRDefault="00E842FE" w:rsidP="0076746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ePAK</w:t>
            </w:r>
            <w:proofErr w:type="spellEnd"/>
            <w:r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1F805" w14:textId="77777777" w:rsidR="00351CB0" w:rsidRDefault="00351CB0">
      <w:pPr>
        <w:spacing w:after="0" w:line="240" w:lineRule="auto"/>
      </w:pPr>
      <w:r>
        <w:separator/>
      </w:r>
    </w:p>
  </w:endnote>
  <w:endnote w:type="continuationSeparator" w:id="0">
    <w:p w14:paraId="6DAD4679" w14:textId="77777777" w:rsidR="00351CB0" w:rsidRDefault="00351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A4DF9" w14:textId="77777777" w:rsidR="00917716" w:rsidRDefault="0091771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730CA" w14:textId="77777777" w:rsidR="00917716" w:rsidRDefault="0091771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6AB67" w14:textId="77777777" w:rsidR="00917716" w:rsidRDefault="009177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B3635" w14:textId="77777777" w:rsidR="00351CB0" w:rsidRDefault="00351CB0">
      <w:pPr>
        <w:spacing w:after="0" w:line="240" w:lineRule="auto"/>
      </w:pPr>
      <w:r>
        <w:separator/>
      </w:r>
    </w:p>
  </w:footnote>
  <w:footnote w:type="continuationSeparator" w:id="0">
    <w:p w14:paraId="48570478" w14:textId="77777777" w:rsidR="00351CB0" w:rsidRDefault="00351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E27DD" w14:textId="77777777" w:rsidR="00917716" w:rsidRDefault="0091771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2477A8F9" w:rsidR="008D591C" w:rsidRDefault="0091771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1D9A117B" wp14:editId="2461C3BF">
          <wp:simplePos x="0" y="0"/>
          <wp:positionH relativeFrom="column">
            <wp:posOffset>159026</wp:posOffset>
          </wp:positionH>
          <wp:positionV relativeFrom="paragraph">
            <wp:posOffset>-259992</wp:posOffset>
          </wp:positionV>
          <wp:extent cx="5399730" cy="622300"/>
          <wp:effectExtent l="0" t="0" r="0" b="0"/>
          <wp:wrapSquare wrapText="bothSides" distT="114300" distB="114300" distL="114300" distR="114300"/>
          <wp:docPr id="104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6B695B" w14:textId="77777777" w:rsidR="00917716" w:rsidRDefault="0091771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1287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946D2"/>
    <w:rsid w:val="001A2D41"/>
    <w:rsid w:val="001C26B1"/>
    <w:rsid w:val="001C693B"/>
    <w:rsid w:val="001D48B7"/>
    <w:rsid w:val="001E2060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85247"/>
    <w:rsid w:val="002C1F69"/>
    <w:rsid w:val="002D5C91"/>
    <w:rsid w:val="002E23F4"/>
    <w:rsid w:val="002E594A"/>
    <w:rsid w:val="00316583"/>
    <w:rsid w:val="003215E6"/>
    <w:rsid w:val="00325A10"/>
    <w:rsid w:val="003343DA"/>
    <w:rsid w:val="00336DDF"/>
    <w:rsid w:val="00337817"/>
    <w:rsid w:val="00351CB0"/>
    <w:rsid w:val="00355039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0BDD"/>
    <w:rsid w:val="00627355"/>
    <w:rsid w:val="006351C1"/>
    <w:rsid w:val="006648C4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2385F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5272D"/>
    <w:rsid w:val="00866DBD"/>
    <w:rsid w:val="00873D23"/>
    <w:rsid w:val="00884E0E"/>
    <w:rsid w:val="00894558"/>
    <w:rsid w:val="008B047A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6DE"/>
    <w:rsid w:val="00914706"/>
    <w:rsid w:val="00917716"/>
    <w:rsid w:val="00922D37"/>
    <w:rsid w:val="00937EFD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3352A"/>
    <w:rsid w:val="00B44E94"/>
    <w:rsid w:val="00B560E2"/>
    <w:rsid w:val="00B60362"/>
    <w:rsid w:val="00B8509B"/>
    <w:rsid w:val="00B85DED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22991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73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C44C3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60B8E"/>
    <w:rsid w:val="00E61421"/>
    <w:rsid w:val="00E71C60"/>
    <w:rsid w:val="00E738F0"/>
    <w:rsid w:val="00E842FE"/>
    <w:rsid w:val="00E8573A"/>
    <w:rsid w:val="00EA2FD6"/>
    <w:rsid w:val="00EA39D7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B7B38"/>
    <w:rsid w:val="00FC22B4"/>
    <w:rsid w:val="00FD5B39"/>
    <w:rsid w:val="00FE55A5"/>
    <w:rsid w:val="00FE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20A49-7CF0-4478-9158-780C13350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1-01-27T11:03:00Z</dcterms:created>
  <dcterms:modified xsi:type="dcterms:W3CDTF">2021-01-27T14:11:00Z</dcterms:modified>
</cp:coreProperties>
</file>